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16FB72" w14:textId="332595FF" w:rsidR="0034640D" w:rsidRDefault="004A5D75">
      <w:pPr>
        <w:rPr>
          <w:sz w:val="28"/>
          <w:szCs w:val="28"/>
        </w:rPr>
      </w:pPr>
      <w:r>
        <w:rPr>
          <w:sz w:val="28"/>
          <w:szCs w:val="28"/>
        </w:rPr>
        <w:t>31.03./01.04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  <w:u w:val="single"/>
        </w:rPr>
        <w:t>Swim  in  the  Antarctic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6.r</w:t>
      </w:r>
    </w:p>
    <w:p w14:paraId="43F82DE1" w14:textId="2304ED34" w:rsidR="004A5D75" w:rsidRDefault="004A5D75">
      <w:pPr>
        <w:rPr>
          <w:sz w:val="28"/>
          <w:szCs w:val="28"/>
        </w:rPr>
      </w:pPr>
    </w:p>
    <w:p w14:paraId="287A82DD" w14:textId="36F9C9A2" w:rsidR="00364FC3" w:rsidRDefault="00364FC3">
      <w:pPr>
        <w:rPr>
          <w:sz w:val="28"/>
          <w:szCs w:val="28"/>
        </w:rPr>
      </w:pPr>
      <w:r>
        <w:rPr>
          <w:sz w:val="28"/>
          <w:szCs w:val="28"/>
        </w:rPr>
        <w:t>Hello!</w:t>
      </w:r>
      <w:r>
        <w:rPr>
          <w:sz w:val="28"/>
          <w:szCs w:val="28"/>
        </w:rPr>
        <w:br/>
      </w:r>
      <w:r>
        <w:rPr>
          <w:sz w:val="28"/>
          <w:szCs w:val="28"/>
        </w:rPr>
        <w:br/>
        <w:t>Kada ste se najkasnije/najranije kupali u moru?</w:t>
      </w:r>
    </w:p>
    <w:p w14:paraId="27B910F0" w14:textId="318D8906" w:rsidR="00364FC3" w:rsidRDefault="00364FC3">
      <w:pPr>
        <w:rPr>
          <w:sz w:val="28"/>
          <w:szCs w:val="28"/>
        </w:rPr>
      </w:pPr>
      <w:r>
        <w:rPr>
          <w:sz w:val="28"/>
          <w:szCs w:val="28"/>
        </w:rPr>
        <w:t>Mislim  da  je  meni  najkasnije  bilo  u  studenom,  a  najranije  u  svibnju?</w:t>
      </w:r>
    </w:p>
    <w:p w14:paraId="1DCE707E" w14:textId="54301AAD" w:rsidR="00364FC3" w:rsidRDefault="00364FC3">
      <w:pPr>
        <w:rPr>
          <w:sz w:val="28"/>
          <w:szCs w:val="28"/>
        </w:rPr>
      </w:pPr>
      <w:r>
        <w:rPr>
          <w:sz w:val="28"/>
          <w:szCs w:val="28"/>
        </w:rPr>
        <w:t xml:space="preserve">Ali  nikada  mi  more  nije  bilo  tako  hladno  kao  jednog  kolovoškog  dana  kada  je  vani  bilo  vruće  (barem  35),  a  more  ledeno  u  usporedbi  (17  stupnjeva).  Sjećam  se  da  su  me  žile  u  nogama  boljele  od  hladnoće,  ali  se  tvrdoglavo  nisam  dala  van.  Zato  je  osjećaj  svježine  i  lakoće  bio  nevjerojatan  kad  sam  izašla. </w:t>
      </w:r>
      <w:r w:rsidRPr="00364FC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547C44AD" w14:textId="7BEEB8EA" w:rsidR="00364FC3" w:rsidRDefault="00364FC3">
      <w:pPr>
        <w:rPr>
          <w:sz w:val="28"/>
          <w:szCs w:val="28"/>
        </w:rPr>
      </w:pPr>
      <w:r>
        <w:rPr>
          <w:sz w:val="28"/>
          <w:szCs w:val="28"/>
        </w:rPr>
        <w:t>Možete  li  istrpjeti  hladno  more?  Odgovorite  u  razgovoru  ako  želite.</w:t>
      </w:r>
    </w:p>
    <w:p w14:paraId="6EF3756B" w14:textId="77777777" w:rsidR="00364FC3" w:rsidRDefault="00364FC3">
      <w:pPr>
        <w:rPr>
          <w:sz w:val="28"/>
          <w:szCs w:val="28"/>
        </w:rPr>
      </w:pPr>
    </w:p>
    <w:p w14:paraId="160B09D9" w14:textId="1FFA63BE" w:rsidR="00364FC3" w:rsidRDefault="00364FC3">
      <w:pPr>
        <w:rPr>
          <w:sz w:val="28"/>
          <w:szCs w:val="28"/>
        </w:rPr>
      </w:pPr>
      <w:r>
        <w:rPr>
          <w:sz w:val="28"/>
          <w:szCs w:val="28"/>
        </w:rPr>
        <w:t xml:space="preserve">Today  you  will  listen  about  a  man  who  </w:t>
      </w:r>
      <w:r w:rsidR="00802016">
        <w:rPr>
          <w:sz w:val="28"/>
          <w:szCs w:val="28"/>
        </w:rPr>
        <w:t>swam  in  the  Antarctic.  WAIT,  WHAAAT?</w:t>
      </w:r>
    </w:p>
    <w:p w14:paraId="63D12226" w14:textId="5350CE94" w:rsidR="00802016" w:rsidRDefault="00802016">
      <w:pPr>
        <w:rPr>
          <w:sz w:val="28"/>
          <w:szCs w:val="28"/>
        </w:rPr>
      </w:pPr>
      <w:r>
        <w:rPr>
          <w:sz w:val="28"/>
          <w:szCs w:val="28"/>
        </w:rPr>
        <w:t>Yup. The Antarctic.</w:t>
      </w:r>
    </w:p>
    <w:p w14:paraId="5E11E5C5" w14:textId="6FA8A6E2" w:rsidR="00135623" w:rsidRDefault="00135623">
      <w:pPr>
        <w:rPr>
          <w:sz w:val="28"/>
          <w:szCs w:val="28"/>
        </w:rPr>
      </w:pPr>
    </w:p>
    <w:p w14:paraId="7AD69769" w14:textId="42CE730B" w:rsidR="00F7134E" w:rsidRDefault="00135623">
      <w:pPr>
        <w:rPr>
          <w:sz w:val="28"/>
          <w:szCs w:val="28"/>
        </w:rPr>
      </w:pPr>
      <w:r>
        <w:rPr>
          <w:sz w:val="28"/>
          <w:szCs w:val="28"/>
        </w:rPr>
        <w:t xml:space="preserve">Radi  se  o  </w:t>
      </w:r>
      <w:r w:rsidRPr="005479BA">
        <w:rPr>
          <w:b/>
          <w:bCs/>
          <w:sz w:val="28"/>
          <w:szCs w:val="28"/>
        </w:rPr>
        <w:t>zadatku  5a) i b)  na  str.  61  u  udžbeniku</w:t>
      </w:r>
      <w:r>
        <w:rPr>
          <w:sz w:val="28"/>
          <w:szCs w:val="28"/>
        </w:rPr>
        <w:t xml:space="preserve">. </w:t>
      </w:r>
    </w:p>
    <w:p w14:paraId="05204112" w14:textId="416CFB5F" w:rsidR="00F7134E" w:rsidRDefault="00F7134E">
      <w:pPr>
        <w:rPr>
          <w:sz w:val="28"/>
          <w:szCs w:val="28"/>
        </w:rPr>
      </w:pPr>
    </w:p>
    <w:p w14:paraId="0CF44F52" w14:textId="1CFE628E" w:rsidR="00F7134E" w:rsidRDefault="00F7134E">
      <w:pPr>
        <w:rPr>
          <w:sz w:val="28"/>
          <w:szCs w:val="28"/>
        </w:rPr>
      </w:pPr>
      <w:r>
        <w:rPr>
          <w:sz w:val="28"/>
          <w:szCs w:val="28"/>
        </w:rPr>
        <w:t>Snimku ćete naći na ovoj poveznici:</w:t>
      </w:r>
    </w:p>
    <w:p w14:paraId="6617A64B" w14:textId="6A0892B7" w:rsidR="00F7134E" w:rsidRDefault="00F7134E">
      <w:hyperlink r:id="rId4" w:history="1">
        <w:r>
          <w:rPr>
            <w:rStyle w:val="Hiperveza"/>
          </w:rPr>
          <w:t>https://elt.oup.com/student/project/level3/unit05/audio?cc=hr&amp;selLanguage=hr</w:t>
        </w:r>
      </w:hyperlink>
    </w:p>
    <w:p w14:paraId="65F1642C" w14:textId="13C62271" w:rsidR="00F7134E" w:rsidRPr="00F7134E" w:rsidRDefault="00F7134E">
      <w:pPr>
        <w:rPr>
          <w:sz w:val="28"/>
          <w:szCs w:val="28"/>
        </w:rPr>
      </w:pPr>
      <w:r>
        <w:rPr>
          <w:sz w:val="28"/>
          <w:szCs w:val="28"/>
        </w:rPr>
        <w:t>Treba vam snimka 'Page 61, Exercises 5a and 5b'.</w:t>
      </w:r>
    </w:p>
    <w:p w14:paraId="341710A8" w14:textId="79EFAD41" w:rsidR="00135623" w:rsidRDefault="00135623">
      <w:pPr>
        <w:rPr>
          <w:sz w:val="28"/>
          <w:szCs w:val="28"/>
        </w:rPr>
      </w:pPr>
      <w:r>
        <w:rPr>
          <w:sz w:val="28"/>
          <w:szCs w:val="28"/>
        </w:rPr>
        <w:br/>
        <w:t>U  a)  zadatku  samo  morate  zaokružiti  točan  odgovor.</w:t>
      </w:r>
      <w:r>
        <w:rPr>
          <w:sz w:val="28"/>
          <w:szCs w:val="28"/>
        </w:rPr>
        <w:br/>
        <w:t>U  b)  zadatku  trebate  odgovoriti  na  pitanja  u  bilježnicu.  Punim  rečenicama.</w:t>
      </w:r>
      <w:r w:rsidR="005479BA">
        <w:rPr>
          <w:sz w:val="28"/>
          <w:szCs w:val="28"/>
        </w:rPr>
        <w:t xml:space="preserve"> </w:t>
      </w:r>
    </w:p>
    <w:p w14:paraId="39928D95" w14:textId="464E66BE" w:rsidR="005479BA" w:rsidRDefault="005479BA">
      <w:pPr>
        <w:rPr>
          <w:sz w:val="28"/>
          <w:szCs w:val="28"/>
        </w:rPr>
      </w:pPr>
    </w:p>
    <w:p w14:paraId="5B3F5FF8" w14:textId="747A909B" w:rsidR="005479BA" w:rsidRPr="005479BA" w:rsidRDefault="005479BA">
      <w:pPr>
        <w:rPr>
          <w:b/>
          <w:bCs/>
          <w:sz w:val="28"/>
          <w:szCs w:val="28"/>
        </w:rPr>
      </w:pPr>
      <w:r w:rsidRPr="005479BA">
        <w:rPr>
          <w:b/>
          <w:bCs/>
          <w:sz w:val="28"/>
          <w:szCs w:val="28"/>
        </w:rPr>
        <w:t xml:space="preserve">Slikajte  mi  samo  odgovore  u  bilježnici. </w:t>
      </w:r>
    </w:p>
    <w:p w14:paraId="48D82206" w14:textId="77777777" w:rsidR="00AC4F41" w:rsidRDefault="005479BA">
      <w:pPr>
        <w:rPr>
          <w:sz w:val="28"/>
          <w:szCs w:val="28"/>
        </w:rPr>
      </w:pPr>
      <w:r>
        <w:rPr>
          <w:sz w:val="28"/>
          <w:szCs w:val="28"/>
        </w:rPr>
        <w:t>Kind  regards,</w:t>
      </w:r>
    </w:p>
    <w:p w14:paraId="5D07B1BD" w14:textId="269E2962" w:rsidR="005479BA" w:rsidRPr="004A5D75" w:rsidRDefault="005479BA">
      <w:pPr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>Prof. Dafne</w:t>
      </w:r>
    </w:p>
    <w:sectPr w:rsidR="005479BA" w:rsidRPr="004A5D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sTAyNLa0NDa3NDZR0lEKTi0uzszPAykwqgUAFaLQ8CwAAAA="/>
  </w:docVars>
  <w:rsids>
    <w:rsidRoot w:val="00B84D9D"/>
    <w:rsid w:val="00135623"/>
    <w:rsid w:val="0034640D"/>
    <w:rsid w:val="00364FC3"/>
    <w:rsid w:val="004A5D75"/>
    <w:rsid w:val="005479BA"/>
    <w:rsid w:val="00802016"/>
    <w:rsid w:val="00AC4F41"/>
    <w:rsid w:val="00B84D9D"/>
    <w:rsid w:val="00F71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FBB39C"/>
  <w15:chartTrackingRefBased/>
  <w15:docId w15:val="{185EA085-012F-462D-A66F-6EDB7DACA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semiHidden/>
    <w:unhideWhenUsed/>
    <w:rsid w:val="00F7134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elt.oup.com/student/project/level3/unit05/audio?cc=hr&amp;selLanguage=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1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7</cp:revision>
  <dcterms:created xsi:type="dcterms:W3CDTF">2020-03-29T09:36:00Z</dcterms:created>
  <dcterms:modified xsi:type="dcterms:W3CDTF">2020-03-31T06:46:00Z</dcterms:modified>
</cp:coreProperties>
</file>